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23254B1F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420A90">
        <w:rPr>
          <w:rFonts w:ascii="Calibri" w:hAnsi="Calibri" w:cs="Calibri"/>
          <w:sz w:val="28"/>
          <w:szCs w:val="28"/>
        </w:rPr>
        <w:t>4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482F947A" w14:textId="7D7E1E05" w:rsidR="00AA0E14" w:rsidRPr="007D38AA" w:rsidRDefault="007D38AA" w:rsidP="007D38AA">
      <w:pPr>
        <w:pStyle w:val="ListParagraph"/>
        <w:numPr>
          <w:ilvl w:val="0"/>
          <w:numId w:val="22"/>
        </w:numPr>
      </w:pPr>
      <w:r w:rsidRPr="007D38AA">
        <w:t>The objective of this exercise is to get you to write, compile</w:t>
      </w:r>
      <w:r w:rsidR="004B3425">
        <w:t>,</w:t>
      </w:r>
      <w:r w:rsidRPr="007D38AA">
        <w:t xml:space="preserve"> and run </w:t>
      </w:r>
      <w:proofErr w:type="gramStart"/>
      <w:r w:rsidR="00420A90">
        <w:t>singly</w:t>
      </w:r>
      <w:proofErr w:type="gramEnd"/>
      <w:r w:rsidR="00420A90">
        <w:t xml:space="preserve"> link list</w:t>
      </w:r>
      <w:r w:rsidRPr="007D38AA">
        <w:t xml:space="preserve"> program in C</w:t>
      </w:r>
      <w:r>
        <w:t>++</w:t>
      </w:r>
      <w:r w:rsidR="00420A90">
        <w:t xml:space="preserve"> from the scratch by defining a header file for the insertion, searching, and deletion of nodes in the list. </w:t>
      </w:r>
      <w:r w:rsidR="00A731E2">
        <w:t xml:space="preserve"> </w:t>
      </w: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17B0EE5A" w14:textId="2F9090CE" w:rsidR="00911D5F" w:rsidRPr="00953B41" w:rsidRDefault="00DE6280" w:rsidP="00A44B4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0C976456" w14:textId="77777777" w:rsidR="00A44B44" w:rsidRDefault="00A44B44" w:rsidP="00A44B44">
      <w:pPr>
        <w:pStyle w:val="ListParagraph"/>
        <w:ind w:left="0"/>
        <w:jc w:val="both"/>
        <w:rPr>
          <w:rFonts w:asciiTheme="majorBidi" w:hAnsiTheme="majorBidi"/>
          <w:b/>
          <w:sz w:val="28"/>
          <w:szCs w:val="28"/>
          <w:u w:val="single"/>
        </w:rPr>
      </w:pPr>
    </w:p>
    <w:p w14:paraId="79749DA6" w14:textId="463E54DA" w:rsidR="00BF76D6" w:rsidRPr="0097095E" w:rsidRDefault="00470743" w:rsidP="0097095E">
      <w:pPr>
        <w:pStyle w:val="Heading2"/>
        <w:tabs>
          <w:tab w:val="left" w:pos="2310"/>
        </w:tabs>
        <w:spacing w:before="0"/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1660DE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7C83FE1B" w14:textId="0185C2A9" w:rsidR="007007FB" w:rsidRPr="0097095E" w:rsidRDefault="000E04B9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rite a </w:t>
      </w:r>
      <w:r w:rsidR="00420A90">
        <w:rPr>
          <w:sz w:val="28"/>
          <w:szCs w:val="28"/>
        </w:rPr>
        <w:t xml:space="preserve">C++ </w:t>
      </w:r>
      <w:r>
        <w:rPr>
          <w:sz w:val="28"/>
          <w:szCs w:val="28"/>
        </w:rPr>
        <w:t xml:space="preserve">program </w:t>
      </w:r>
      <w:r w:rsidR="00420A90">
        <w:rPr>
          <w:sz w:val="28"/>
          <w:szCs w:val="28"/>
        </w:rPr>
        <w:t xml:space="preserve">that </w:t>
      </w:r>
      <w:proofErr w:type="gramStart"/>
      <w:r w:rsidR="00420A90">
        <w:rPr>
          <w:sz w:val="28"/>
          <w:szCs w:val="28"/>
        </w:rPr>
        <w:t>implement</w:t>
      </w:r>
      <w:proofErr w:type="gramEnd"/>
      <w:r w:rsidR="00420A90">
        <w:rPr>
          <w:sz w:val="28"/>
          <w:szCs w:val="28"/>
        </w:rPr>
        <w:t xml:space="preserve"> the concept of singly link list in such a way that it </w:t>
      </w:r>
      <w:proofErr w:type="gramStart"/>
      <w:r w:rsidR="00420A90">
        <w:rPr>
          <w:sz w:val="28"/>
          <w:szCs w:val="28"/>
        </w:rPr>
        <w:t>ask</w:t>
      </w:r>
      <w:proofErr w:type="gramEnd"/>
      <w:r w:rsidR="00420A90">
        <w:rPr>
          <w:sz w:val="28"/>
          <w:szCs w:val="28"/>
        </w:rPr>
        <w:t xml:space="preserve"> user to add a new node in the list either in the beginning, end, or after any certain key node. Same is required for searching and deleting a node. All the functions related to insertion, searching, and deletion of node must be defined in a header file and that header file would be added in the main program which asks user either s/he wants to insert, search, or delete a node, or exit the program. Insertion and deletion would </w:t>
      </w:r>
      <w:proofErr w:type="gramStart"/>
      <w:r w:rsidR="00420A90">
        <w:rPr>
          <w:sz w:val="28"/>
          <w:szCs w:val="28"/>
        </w:rPr>
        <w:t>performed according</w:t>
      </w:r>
      <w:proofErr w:type="gramEnd"/>
      <w:r w:rsidR="00420A90">
        <w:rPr>
          <w:sz w:val="28"/>
          <w:szCs w:val="28"/>
        </w:rPr>
        <w:t xml:space="preserve"> to users interest either at start, end, or at aby specific location. </w:t>
      </w:r>
      <w:r w:rsidR="00803592">
        <w:rPr>
          <w:sz w:val="28"/>
          <w:szCs w:val="28"/>
        </w:rPr>
        <w:t xml:space="preserve"> </w:t>
      </w: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2B6DF0D6" w:rsidR="005C1063" w:rsidRPr="006469FB" w:rsidRDefault="009E342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4DF06714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016C94F9" w14:textId="740C8C05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9A423F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DE4FD" w14:textId="77777777" w:rsidR="009A423F" w:rsidRDefault="009A423F">
      <w:r>
        <w:separator/>
      </w:r>
    </w:p>
  </w:endnote>
  <w:endnote w:type="continuationSeparator" w:id="0">
    <w:p w14:paraId="6FF58825" w14:textId="77777777" w:rsidR="009A423F" w:rsidRDefault="009A42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09CA5C" w14:textId="77777777" w:rsidR="009A423F" w:rsidRDefault="009A423F">
      <w:r>
        <w:separator/>
      </w:r>
    </w:p>
  </w:footnote>
  <w:footnote w:type="continuationSeparator" w:id="0">
    <w:p w14:paraId="6A4932B3" w14:textId="77777777" w:rsidR="009A423F" w:rsidRDefault="009A42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2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3F54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2711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1C1F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A90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DF4"/>
    <w:rsid w:val="00803592"/>
    <w:rsid w:val="00807A4B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926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095E"/>
    <w:rsid w:val="009711C2"/>
    <w:rsid w:val="00971BE5"/>
    <w:rsid w:val="00973947"/>
    <w:rsid w:val="00973FBE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38C6"/>
    <w:rsid w:val="009A423F"/>
    <w:rsid w:val="009A5486"/>
    <w:rsid w:val="009B007B"/>
    <w:rsid w:val="009B0CE1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3423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2710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88F"/>
    <w:rsid w:val="00C619FE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3F10"/>
    <w:rsid w:val="00D3753D"/>
    <w:rsid w:val="00D4231C"/>
    <w:rsid w:val="00D43FA5"/>
    <w:rsid w:val="00D4641D"/>
    <w:rsid w:val="00D5078E"/>
    <w:rsid w:val="00D54AC6"/>
    <w:rsid w:val="00D54B7D"/>
    <w:rsid w:val="00D5532F"/>
    <w:rsid w:val="00D559D9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81683"/>
    <w:rsid w:val="00F82C59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84</cp:revision>
  <cp:lastPrinted>2024-03-07T08:10:00Z</cp:lastPrinted>
  <dcterms:created xsi:type="dcterms:W3CDTF">2023-10-12T08:42:00Z</dcterms:created>
  <dcterms:modified xsi:type="dcterms:W3CDTF">2024-03-07T08:10:00Z</dcterms:modified>
</cp:coreProperties>
</file>